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891" w:rsidRPr="005D3683" w:rsidRDefault="0008777E" w:rsidP="005D3683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6"/>
          <w:szCs w:val="26"/>
          <w:u w:val="single"/>
        </w:rPr>
        <w:t>Attachment A-1 Questions</w:t>
      </w:r>
      <w:r w:rsidR="0099658E" w:rsidRPr="00956891">
        <w:rPr>
          <w:rFonts w:ascii="Times New Roman" w:hAnsi="Times New Roman" w:cs="Times New Roman"/>
          <w:b/>
          <w:sz w:val="26"/>
          <w:szCs w:val="26"/>
          <w:u w:val="single"/>
        </w:rPr>
        <w:t xml:space="preserve"> – </w:t>
      </w:r>
      <w:r w:rsidR="00F75246">
        <w:rPr>
          <w:rFonts w:ascii="Times New Roman" w:hAnsi="Times New Roman" w:cs="Times New Roman"/>
          <w:b/>
          <w:sz w:val="26"/>
          <w:szCs w:val="26"/>
          <w:u w:val="single"/>
        </w:rPr>
        <w:t>FQHC Consultant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Respondent: ____________________________ </w:t>
      </w:r>
    </w:p>
    <w:p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Mailing </w:t>
      </w:r>
      <w:r w:rsidR="00956891">
        <w:rPr>
          <w:rFonts w:ascii="Times New Roman" w:hAnsi="Times New Roman" w:cs="Times New Roman"/>
          <w:sz w:val="26"/>
          <w:szCs w:val="26"/>
        </w:rPr>
        <w:t>Address</w:t>
      </w:r>
      <w:r>
        <w:rPr>
          <w:rFonts w:ascii="Times New Roman" w:hAnsi="Times New Roman" w:cs="Times New Roman"/>
          <w:sz w:val="26"/>
          <w:szCs w:val="26"/>
        </w:rPr>
        <w:t>:  ________________________</w:t>
      </w:r>
    </w:p>
    <w:p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ail Address:  __________________________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hone number:  __________________________ 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:rsidR="0099658E" w:rsidRPr="0099658E" w:rsidRDefault="0099658E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respond to the following: </w:t>
      </w:r>
    </w:p>
    <w:p w:rsidR="00F75246" w:rsidRPr="00F75246" w:rsidRDefault="007524EB" w:rsidP="00F752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describe your </w:t>
      </w:r>
      <w:r w:rsidR="008E04FD" w:rsidRPr="00A1640D">
        <w:rPr>
          <w:rFonts w:ascii="Times New Roman" w:hAnsi="Times New Roman" w:cs="Times New Roman"/>
          <w:sz w:val="26"/>
          <w:szCs w:val="26"/>
        </w:rPr>
        <w:t xml:space="preserve">experience in </w:t>
      </w:r>
      <w:r w:rsidR="00F75246">
        <w:rPr>
          <w:rFonts w:ascii="Times New Roman" w:hAnsi="Times New Roman" w:cs="Times New Roman"/>
          <w:sz w:val="26"/>
          <w:szCs w:val="26"/>
        </w:rPr>
        <w:t>FQHC Consulting and guiding organizations through that process</w:t>
      </w:r>
      <w:r w:rsidR="008E04FD" w:rsidRPr="00A1640D">
        <w:rPr>
          <w:rFonts w:ascii="Times New Roman" w:hAnsi="Times New Roman" w:cs="Times New Roman"/>
          <w:sz w:val="26"/>
          <w:szCs w:val="26"/>
        </w:rPr>
        <w:t>?</w:t>
      </w:r>
      <w:r>
        <w:rPr>
          <w:rFonts w:ascii="Times New Roman" w:hAnsi="Times New Roman" w:cs="Times New Roman"/>
          <w:sz w:val="26"/>
          <w:szCs w:val="26"/>
        </w:rPr>
        <w:t xml:space="preserve">  Plea</w:t>
      </w:r>
      <w:r w:rsidR="00F75246">
        <w:rPr>
          <w:rFonts w:ascii="Times New Roman" w:hAnsi="Times New Roman" w:cs="Times New Roman"/>
          <w:sz w:val="26"/>
          <w:szCs w:val="26"/>
        </w:rPr>
        <w:t xml:space="preserve">se include years of experience and successes in the past 3 years.  </w:t>
      </w:r>
    </w:p>
    <w:p w:rsidR="00F75246" w:rsidRPr="00F75246" w:rsidRDefault="00F75246" w:rsidP="00F75246">
      <w:pPr>
        <w:ind w:left="360"/>
        <w:rPr>
          <w:rFonts w:ascii="Times New Roman" w:hAnsi="Times New Roman" w:cs="Times New Roman"/>
          <w:sz w:val="26"/>
          <w:szCs w:val="26"/>
        </w:rPr>
      </w:pPr>
    </w:p>
    <w:p w:rsidR="00A1640D" w:rsidRDefault="00F75246" w:rsidP="00A164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lease describe your qualifications and expertise that you believe make you the best candidate for this role</w:t>
      </w:r>
      <w:r w:rsidR="007524EB">
        <w:rPr>
          <w:rFonts w:ascii="Times New Roman" w:hAnsi="Times New Roman" w:cs="Times New Roman"/>
          <w:sz w:val="26"/>
          <w:szCs w:val="26"/>
        </w:rPr>
        <w:t xml:space="preserve">.   </w:t>
      </w:r>
    </w:p>
    <w:p w:rsidR="007524EB" w:rsidRDefault="007524EB" w:rsidP="007524EB">
      <w:pPr>
        <w:rPr>
          <w:rFonts w:ascii="Times New Roman" w:hAnsi="Times New Roman" w:cs="Times New Roman"/>
          <w:sz w:val="26"/>
          <w:szCs w:val="26"/>
        </w:rPr>
      </w:pPr>
    </w:p>
    <w:p w:rsidR="007524EB" w:rsidRDefault="007524EB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Describe your general approach </w:t>
      </w:r>
      <w:r w:rsidR="00F75246">
        <w:rPr>
          <w:rFonts w:ascii="Times New Roman" w:hAnsi="Times New Roman" w:cs="Times New Roman"/>
          <w:sz w:val="26"/>
          <w:szCs w:val="26"/>
        </w:rPr>
        <w:t>in working with organizations in becoming an FQHC</w:t>
      </w:r>
      <w:r>
        <w:rPr>
          <w:rFonts w:ascii="Times New Roman" w:hAnsi="Times New Roman" w:cs="Times New Roman"/>
          <w:sz w:val="26"/>
          <w:szCs w:val="26"/>
        </w:rPr>
        <w:t>.</w:t>
      </w:r>
      <w:r w:rsidR="00956891">
        <w:rPr>
          <w:rFonts w:ascii="Times New Roman" w:hAnsi="Times New Roman" w:cs="Times New Roman"/>
          <w:sz w:val="26"/>
          <w:szCs w:val="26"/>
        </w:rPr>
        <w:t xml:space="preserve">  What is important in the development process?</w:t>
      </w:r>
    </w:p>
    <w:p w:rsidR="007524EB" w:rsidRPr="00956891" w:rsidRDefault="007524EB" w:rsidP="00956891">
      <w:pPr>
        <w:ind w:left="360"/>
        <w:rPr>
          <w:rFonts w:ascii="Times New Roman" w:hAnsi="Times New Roman" w:cs="Times New Roman"/>
          <w:sz w:val="26"/>
          <w:szCs w:val="26"/>
        </w:rPr>
      </w:pPr>
    </w:p>
    <w:p w:rsidR="00334143" w:rsidRDefault="007524EB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pecifically</w:t>
      </w:r>
      <w:r w:rsidR="00D6158C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describe your work related to </w:t>
      </w:r>
      <w:r w:rsidR="00F75246">
        <w:rPr>
          <w:rFonts w:ascii="Times New Roman" w:hAnsi="Times New Roman" w:cs="Times New Roman"/>
          <w:sz w:val="26"/>
          <w:szCs w:val="26"/>
        </w:rPr>
        <w:t>HRSA applications.</w:t>
      </w:r>
    </w:p>
    <w:p w:rsidR="00956891" w:rsidRPr="00956891" w:rsidRDefault="00956891" w:rsidP="007524EB">
      <w:pPr>
        <w:rPr>
          <w:rFonts w:ascii="Times New Roman" w:hAnsi="Times New Roman" w:cs="Times New Roman"/>
          <w:sz w:val="26"/>
          <w:szCs w:val="26"/>
        </w:rPr>
      </w:pPr>
    </w:p>
    <w:p w:rsidR="00334143" w:rsidRPr="00956891" w:rsidRDefault="00956891" w:rsidP="009568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Pleas</w:t>
      </w:r>
      <w:r w:rsidR="00F75246">
        <w:rPr>
          <w:rFonts w:ascii="Times New Roman" w:hAnsi="Times New Roman" w:cs="Times New Roman"/>
          <w:sz w:val="26"/>
          <w:szCs w:val="26"/>
        </w:rPr>
        <w:t>e propose a rate structure for the above Scope of Work</w:t>
      </w:r>
      <w:r>
        <w:rPr>
          <w:rFonts w:ascii="Times New Roman" w:hAnsi="Times New Roman" w:cs="Times New Roman"/>
          <w:sz w:val="26"/>
          <w:szCs w:val="26"/>
        </w:rPr>
        <w:t xml:space="preserve">.  Please identify any milestones or other means that would tie back to a proposed </w:t>
      </w:r>
      <w:r w:rsidR="004772C1">
        <w:rPr>
          <w:rFonts w:ascii="Times New Roman" w:hAnsi="Times New Roman" w:cs="Times New Roman"/>
          <w:sz w:val="26"/>
          <w:szCs w:val="26"/>
        </w:rPr>
        <w:t xml:space="preserve">method of </w:t>
      </w:r>
      <w:r>
        <w:rPr>
          <w:rFonts w:ascii="Times New Roman" w:hAnsi="Times New Roman" w:cs="Times New Roman"/>
          <w:sz w:val="26"/>
          <w:szCs w:val="26"/>
        </w:rPr>
        <w:t xml:space="preserve">payment. </w:t>
      </w:r>
      <w:r w:rsidR="00DD4D7A">
        <w:rPr>
          <w:rFonts w:ascii="Times New Roman" w:hAnsi="Times New Roman" w:cs="Times New Roman"/>
          <w:sz w:val="26"/>
          <w:szCs w:val="26"/>
        </w:rPr>
        <w:t xml:space="preserve"> Also include any travel reimbursement methodology. 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sectPr w:rsidR="00334143" w:rsidRPr="0095689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F90" w:rsidRDefault="000B0F90" w:rsidP="0008777E">
      <w:pPr>
        <w:spacing w:after="0" w:line="240" w:lineRule="auto"/>
      </w:pPr>
      <w:r>
        <w:separator/>
      </w:r>
    </w:p>
  </w:endnote>
  <w:endnote w:type="continuationSeparator" w:id="0">
    <w:p w:rsidR="000B0F90" w:rsidRDefault="000B0F90" w:rsidP="00087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F90" w:rsidRDefault="000B0F90" w:rsidP="0008777E">
      <w:pPr>
        <w:spacing w:after="0" w:line="240" w:lineRule="auto"/>
      </w:pPr>
      <w:r>
        <w:separator/>
      </w:r>
    </w:p>
  </w:footnote>
  <w:footnote w:type="continuationSeparator" w:id="0">
    <w:p w:rsidR="000B0F90" w:rsidRDefault="000B0F90" w:rsidP="00087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77E" w:rsidRDefault="00F75246">
    <w:pPr>
      <w:pStyle w:val="Header"/>
    </w:pPr>
    <w:r>
      <w:t>RFP 1001</w:t>
    </w:r>
    <w:r w:rsidR="0008777E">
      <w:t>-2</w:t>
    </w:r>
    <w:r>
      <w:t>3</w:t>
    </w:r>
    <w:r w:rsidR="00DD4D7A">
      <w:t>, Attachment A-1 Questio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80471"/>
    <w:multiLevelType w:val="hybridMultilevel"/>
    <w:tmpl w:val="C6E26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6321711"/>
    <w:multiLevelType w:val="hybridMultilevel"/>
    <w:tmpl w:val="13FAA6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25FC7"/>
    <w:multiLevelType w:val="hybridMultilevel"/>
    <w:tmpl w:val="549A3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565D68"/>
    <w:multiLevelType w:val="hybridMultilevel"/>
    <w:tmpl w:val="F3DA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023E26"/>
    <w:multiLevelType w:val="hybridMultilevel"/>
    <w:tmpl w:val="1214E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EyMzMwMDUxtTRX0lEKTi0uzszPAykwqgUAKsrlnywAAAA="/>
  </w:docVars>
  <w:rsids>
    <w:rsidRoot w:val="008E04FD"/>
    <w:rsid w:val="0008777E"/>
    <w:rsid w:val="000B0F90"/>
    <w:rsid w:val="00334143"/>
    <w:rsid w:val="00334F45"/>
    <w:rsid w:val="003D3A9F"/>
    <w:rsid w:val="004772C1"/>
    <w:rsid w:val="005C7624"/>
    <w:rsid w:val="005D3683"/>
    <w:rsid w:val="00691079"/>
    <w:rsid w:val="007524EB"/>
    <w:rsid w:val="008A530C"/>
    <w:rsid w:val="008E04FD"/>
    <w:rsid w:val="00956891"/>
    <w:rsid w:val="00965C7C"/>
    <w:rsid w:val="0099658E"/>
    <w:rsid w:val="00A1640D"/>
    <w:rsid w:val="00D52EFF"/>
    <w:rsid w:val="00D6158C"/>
    <w:rsid w:val="00DB1AD9"/>
    <w:rsid w:val="00DD4D7A"/>
    <w:rsid w:val="00F25F13"/>
    <w:rsid w:val="00F7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903A20-A507-4ED3-B5B3-0815A5C3E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4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04FD"/>
    <w:pPr>
      <w:ind w:left="720"/>
      <w:contextualSpacing/>
    </w:pPr>
  </w:style>
  <w:style w:type="table" w:styleId="TableGrid">
    <w:name w:val="Table Grid"/>
    <w:basedOn w:val="TableNormal"/>
    <w:uiPriority w:val="39"/>
    <w:rsid w:val="00996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77E"/>
  </w:style>
  <w:style w:type="paragraph" w:styleId="Footer">
    <w:name w:val="footer"/>
    <w:basedOn w:val="Normal"/>
    <w:link w:val="Foot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C09D8-BAEF-4F03-88F1-7EDCFFB1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Shawn Ormes</cp:lastModifiedBy>
  <cp:revision>2</cp:revision>
  <cp:lastPrinted>2019-10-14T13:50:00Z</cp:lastPrinted>
  <dcterms:created xsi:type="dcterms:W3CDTF">2022-09-20T19:43:00Z</dcterms:created>
  <dcterms:modified xsi:type="dcterms:W3CDTF">2022-09-20T19:43:00Z</dcterms:modified>
</cp:coreProperties>
</file>